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1B9893" w14:textId="77777777" w:rsidR="004B6E30" w:rsidRPr="0012694B" w:rsidRDefault="004B6E30" w:rsidP="13E970D1">
      <w:pPr>
        <w:rPr>
          <w:lang w:val="hr-HR"/>
        </w:rPr>
      </w:pPr>
    </w:p>
    <w:p w14:paraId="1A2A4B88" w14:textId="5C0C125B" w:rsidR="0012694B" w:rsidRPr="005902EB" w:rsidRDefault="0012694B" w:rsidP="13E970D1">
      <w:pPr>
        <w:jc w:val="center"/>
        <w:rPr>
          <w:b/>
          <w:bCs/>
          <w:sz w:val="28"/>
          <w:szCs w:val="28"/>
          <w:lang w:val="hr-HR"/>
        </w:rPr>
      </w:pPr>
      <w:r w:rsidRPr="13E970D1">
        <w:rPr>
          <w:b/>
          <w:bCs/>
          <w:sz w:val="28"/>
          <w:szCs w:val="28"/>
          <w:lang w:val="hr-HR"/>
        </w:rPr>
        <w:t xml:space="preserve">Prijediplomski studij </w:t>
      </w:r>
      <w:r w:rsidR="00B56D51" w:rsidRPr="13E970D1">
        <w:rPr>
          <w:b/>
          <w:bCs/>
          <w:sz w:val="28"/>
          <w:szCs w:val="28"/>
          <w:lang w:val="hr-HR"/>
        </w:rPr>
        <w:t>Antropologija</w:t>
      </w:r>
      <w:r w:rsidRPr="13E970D1">
        <w:rPr>
          <w:b/>
          <w:bCs/>
          <w:sz w:val="28"/>
          <w:szCs w:val="28"/>
          <w:lang w:val="hr-HR"/>
        </w:rPr>
        <w:t xml:space="preserve"> – struktura reformiranog studija</w:t>
      </w:r>
    </w:p>
    <w:p w14:paraId="5C6780B7" w14:textId="77777777" w:rsidR="0012694B" w:rsidRDefault="0012694B" w:rsidP="13E970D1">
      <w:pPr>
        <w:rPr>
          <w:lang w:val="hr-HR"/>
        </w:rPr>
      </w:pPr>
    </w:p>
    <w:p w14:paraId="6AFBBCC9" w14:textId="716B08B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1. SEMESTAR</w:t>
      </w:r>
    </w:p>
    <w:p w14:paraId="0701F6F0" w14:textId="1A0DA81D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12694B" w14:paraId="7E1E8EC3" w14:textId="77777777" w:rsidTr="13E970D1">
        <w:tc>
          <w:tcPr>
            <w:tcW w:w="6658" w:type="dxa"/>
          </w:tcPr>
          <w:p w14:paraId="39792EA0" w14:textId="32A9D6CF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etnologiju i kulturnu antropologiju</w:t>
            </w:r>
          </w:p>
        </w:tc>
        <w:tc>
          <w:tcPr>
            <w:tcW w:w="1559" w:type="dxa"/>
          </w:tcPr>
          <w:p w14:paraId="78FE81DE" w14:textId="1BE1BA7C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56C9285E" w14:textId="4C3591A0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12694B" w14:paraId="4B2A8313" w14:textId="77777777" w:rsidTr="13E970D1">
        <w:tc>
          <w:tcPr>
            <w:tcW w:w="6658" w:type="dxa"/>
          </w:tcPr>
          <w:p w14:paraId="7557CF44" w14:textId="10D984FB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Metode istraživanja u antropologiji</w:t>
            </w:r>
          </w:p>
        </w:tc>
        <w:tc>
          <w:tcPr>
            <w:tcW w:w="1559" w:type="dxa"/>
          </w:tcPr>
          <w:p w14:paraId="44B74A6E" w14:textId="404DA74B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  <w:r w:rsidR="0012694B" w:rsidRPr="13E970D1">
              <w:rPr>
                <w:lang w:val="hr-HR"/>
              </w:rPr>
              <w:t>0/0/0</w:t>
            </w:r>
          </w:p>
        </w:tc>
        <w:tc>
          <w:tcPr>
            <w:tcW w:w="799" w:type="dxa"/>
          </w:tcPr>
          <w:p w14:paraId="46AF3900" w14:textId="37299A04" w:rsidR="0012694B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12694B" w14:paraId="7B47584A" w14:textId="77777777" w:rsidTr="13E970D1">
        <w:tc>
          <w:tcPr>
            <w:tcW w:w="6658" w:type="dxa"/>
          </w:tcPr>
          <w:p w14:paraId="38F35415" w14:textId="4BFCAC66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Akademsko čitanje i pisanje</w:t>
            </w:r>
          </w:p>
        </w:tc>
        <w:tc>
          <w:tcPr>
            <w:tcW w:w="1559" w:type="dxa"/>
          </w:tcPr>
          <w:p w14:paraId="69ED7DD9" w14:textId="36A17752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15/0</w:t>
            </w:r>
          </w:p>
        </w:tc>
        <w:tc>
          <w:tcPr>
            <w:tcW w:w="799" w:type="dxa"/>
          </w:tcPr>
          <w:p w14:paraId="5701CDF7" w14:textId="21053E0A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  <w:tr w:rsidR="0012694B" w14:paraId="4B635D24" w14:textId="77777777" w:rsidTr="13E970D1">
        <w:trPr>
          <w:trHeight w:val="281"/>
        </w:trPr>
        <w:tc>
          <w:tcPr>
            <w:tcW w:w="6658" w:type="dxa"/>
          </w:tcPr>
          <w:p w14:paraId="7B130DBC" w14:textId="444C2F69" w:rsidR="0012694B" w:rsidRDefault="311F4A61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>Uvod u biološku antropologiju</w:t>
            </w:r>
          </w:p>
        </w:tc>
        <w:tc>
          <w:tcPr>
            <w:tcW w:w="1559" w:type="dxa"/>
          </w:tcPr>
          <w:p w14:paraId="2502D312" w14:textId="44677BC4" w:rsidR="0012694B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12694B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12694B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7868110F" w14:textId="6129BBA8" w:rsidR="0012694B" w:rsidRDefault="0012694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BA7F88" w14:paraId="46F2CFF7" w14:textId="77777777" w:rsidTr="13E970D1">
        <w:trPr>
          <w:trHeight w:val="281"/>
        </w:trPr>
        <w:tc>
          <w:tcPr>
            <w:tcW w:w="6658" w:type="dxa"/>
          </w:tcPr>
          <w:p w14:paraId="2B85AA94" w14:textId="144946D6" w:rsidR="00BA7F88" w:rsidRPr="0012694B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1</w:t>
            </w:r>
          </w:p>
        </w:tc>
        <w:tc>
          <w:tcPr>
            <w:tcW w:w="1559" w:type="dxa"/>
          </w:tcPr>
          <w:p w14:paraId="41EDAFFB" w14:textId="32CFB46A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5684FD35" w14:textId="5826F9E9" w:rsidR="00BA7F88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3DE0421E" w14:textId="77777777" w:rsidR="0012694B" w:rsidRDefault="0012694B" w:rsidP="13E970D1">
      <w:pPr>
        <w:rPr>
          <w:lang w:val="hr-HR"/>
        </w:rPr>
      </w:pPr>
    </w:p>
    <w:p w14:paraId="36712413" w14:textId="148D7678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01746415" w:rsidRPr="13E970D1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13E970D1">
        <w:rPr>
          <w:b/>
          <w:bCs/>
          <w:lang w:val="hr-HR"/>
        </w:rPr>
        <w:t xml:space="preserve"> 1 – odabrati 2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49BBCF0" w14:textId="77777777" w:rsidTr="13E970D1">
        <w:trPr>
          <w:trHeight w:val="281"/>
        </w:trPr>
        <w:tc>
          <w:tcPr>
            <w:tcW w:w="6658" w:type="dxa"/>
          </w:tcPr>
          <w:p w14:paraId="64AAFC74" w14:textId="386C6922" w:rsidR="00BA7F88" w:rsidRDefault="0012694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</w:t>
            </w:r>
            <w:r w:rsidR="00BA7F88" w:rsidRPr="13E970D1">
              <w:rPr>
                <w:lang w:val="hr-HR"/>
              </w:rPr>
              <w:t xml:space="preserve">Strani jezik </w:t>
            </w:r>
          </w:p>
        </w:tc>
        <w:tc>
          <w:tcPr>
            <w:tcW w:w="1559" w:type="dxa"/>
          </w:tcPr>
          <w:p w14:paraId="0EA3E834" w14:textId="66F9B5BA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410FC23F" w14:textId="48BF69C2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6C3BD73F" w14:textId="4EBD7024" w:rsidR="00BA7F88" w:rsidRDefault="00BA7F88" w:rsidP="13E970D1">
      <w:pPr>
        <w:rPr>
          <w:lang w:val="hr-HR"/>
        </w:rPr>
      </w:pPr>
    </w:p>
    <w:p w14:paraId="214C5DBE" w14:textId="0E042898" w:rsidR="0012694B" w:rsidRPr="005902EB" w:rsidRDefault="0012694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</w:t>
      </w:r>
      <w:r w:rsidR="4025BF79" w:rsidRPr="13E970D1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="4025BF79" w:rsidRPr="13E970D1">
        <w:rPr>
          <w:b/>
          <w:bCs/>
          <w:lang w:val="hr-HR"/>
        </w:rPr>
        <w:t xml:space="preserve"> – odabrati 4</w:t>
      </w:r>
      <w:r w:rsidRPr="13E970D1">
        <w:rPr>
          <w:b/>
          <w:bCs/>
          <w:lang w:val="hr-HR"/>
        </w:rPr>
        <w:t xml:space="preserve"> ECTS</w:t>
      </w:r>
    </w:p>
    <w:p w14:paraId="1651FEA9" w14:textId="32CBB1D1" w:rsidR="0012694B" w:rsidRDefault="0012694B" w:rsidP="13E970D1">
      <w:pPr>
        <w:ind w:firstLine="720"/>
        <w:rPr>
          <w:lang w:val="hr-HR"/>
        </w:rPr>
      </w:pPr>
      <w:r w:rsidRPr="13E970D1">
        <w:rPr>
          <w:lang w:val="hr-HR"/>
        </w:rPr>
        <w:t>Generičke vještine / Kolegiji jezičnih kompetencija</w:t>
      </w:r>
      <w:r w:rsidR="00BA7F88" w:rsidRPr="13E970D1">
        <w:rPr>
          <w:lang w:val="hr-HR"/>
        </w:rPr>
        <w:t xml:space="preserve"> /Fakultetska ponuda</w:t>
      </w:r>
    </w:p>
    <w:p w14:paraId="678BD74F" w14:textId="77777777" w:rsidR="0012694B" w:rsidRDefault="0012694B" w:rsidP="13E970D1">
      <w:pPr>
        <w:rPr>
          <w:lang w:val="hr-HR"/>
        </w:rPr>
      </w:pPr>
    </w:p>
    <w:p w14:paraId="185A08C0" w14:textId="6EAB090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2. SEMESTAR</w:t>
      </w:r>
    </w:p>
    <w:p w14:paraId="276D1BF6" w14:textId="77777777" w:rsidR="00A418D0" w:rsidRDefault="00A418D0" w:rsidP="13E970D1">
      <w:pPr>
        <w:rPr>
          <w:lang w:val="hr-HR"/>
        </w:rPr>
      </w:pPr>
      <w:r w:rsidRPr="13E970D1">
        <w:rPr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65EDAE5B" w14:textId="77777777" w:rsidTr="13E970D1">
        <w:tc>
          <w:tcPr>
            <w:tcW w:w="6658" w:type="dxa"/>
          </w:tcPr>
          <w:p w14:paraId="4DD48511" w14:textId="6FDE7F6D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Osnove funkcionalne anatomije čovjeka</w:t>
            </w:r>
          </w:p>
        </w:tc>
        <w:tc>
          <w:tcPr>
            <w:tcW w:w="1559" w:type="dxa"/>
          </w:tcPr>
          <w:p w14:paraId="6D01B776" w14:textId="441E6B91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BA7F88" w:rsidRPr="13E970D1">
              <w:rPr>
                <w:lang w:val="hr-HR"/>
              </w:rPr>
              <w:t>/0/0</w:t>
            </w:r>
          </w:p>
        </w:tc>
        <w:tc>
          <w:tcPr>
            <w:tcW w:w="799" w:type="dxa"/>
          </w:tcPr>
          <w:p w14:paraId="75E82559" w14:textId="5E9A9FD9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7F88" w14:paraId="608DF8C4" w14:textId="77777777" w:rsidTr="13E970D1">
        <w:tc>
          <w:tcPr>
            <w:tcW w:w="6658" w:type="dxa"/>
          </w:tcPr>
          <w:p w14:paraId="6A46CFF8" w14:textId="7E7C2762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eorije u antropologiji</w:t>
            </w:r>
          </w:p>
        </w:tc>
        <w:tc>
          <w:tcPr>
            <w:tcW w:w="1559" w:type="dxa"/>
          </w:tcPr>
          <w:p w14:paraId="39A5410C" w14:textId="4D22B68E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</w:t>
            </w:r>
            <w:r w:rsidR="00BA7F88" w:rsidRPr="13E970D1">
              <w:rPr>
                <w:lang w:val="hr-HR"/>
              </w:rPr>
              <w:t>/0/0</w:t>
            </w:r>
          </w:p>
        </w:tc>
        <w:tc>
          <w:tcPr>
            <w:tcW w:w="799" w:type="dxa"/>
          </w:tcPr>
          <w:p w14:paraId="13BD4F0A" w14:textId="0360FAC1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BA7F88" w14:paraId="6FB3EA6F" w14:textId="77777777" w:rsidTr="13E970D1">
        <w:tc>
          <w:tcPr>
            <w:tcW w:w="6658" w:type="dxa"/>
          </w:tcPr>
          <w:p w14:paraId="418D51A4" w14:textId="2BCA15C4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antropološku arheologiju</w:t>
            </w:r>
          </w:p>
        </w:tc>
        <w:tc>
          <w:tcPr>
            <w:tcW w:w="1559" w:type="dxa"/>
          </w:tcPr>
          <w:p w14:paraId="6581E3A2" w14:textId="14AA533B" w:rsidR="00BA7F88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BA7F88" w:rsidRPr="13E970D1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43069CA3" w14:textId="77917D02" w:rsidR="00BA7F88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1CC7" w14:paraId="1A885916" w14:textId="77777777" w:rsidTr="13E970D1">
        <w:trPr>
          <w:trHeight w:val="281"/>
        </w:trPr>
        <w:tc>
          <w:tcPr>
            <w:tcW w:w="6658" w:type="dxa"/>
          </w:tcPr>
          <w:p w14:paraId="5CBE89CE" w14:textId="011D5A03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Uvod u genetiku čovjeka</w:t>
            </w:r>
          </w:p>
        </w:tc>
        <w:tc>
          <w:tcPr>
            <w:tcW w:w="1559" w:type="dxa"/>
          </w:tcPr>
          <w:p w14:paraId="14B98446" w14:textId="001D201B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0</w:t>
            </w:r>
          </w:p>
        </w:tc>
        <w:tc>
          <w:tcPr>
            <w:tcW w:w="799" w:type="dxa"/>
          </w:tcPr>
          <w:p w14:paraId="2C141C24" w14:textId="78655790" w:rsidR="00BA1CC7" w:rsidRDefault="311F4A61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BA7F88" w14:paraId="0C8FD6DD" w14:textId="77777777" w:rsidTr="13E970D1">
        <w:trPr>
          <w:trHeight w:val="281"/>
        </w:trPr>
        <w:tc>
          <w:tcPr>
            <w:tcW w:w="6658" w:type="dxa"/>
          </w:tcPr>
          <w:p w14:paraId="6FDFBF30" w14:textId="259AD55C" w:rsidR="00BA7F88" w:rsidRPr="0012694B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2</w:t>
            </w:r>
          </w:p>
        </w:tc>
        <w:tc>
          <w:tcPr>
            <w:tcW w:w="1559" w:type="dxa"/>
          </w:tcPr>
          <w:p w14:paraId="75B69AB5" w14:textId="3625ECC2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7959FEC5" w14:textId="2AB41018" w:rsidR="00BA7F88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2C5842AC" w14:textId="77777777" w:rsidR="00BA7F88" w:rsidRDefault="00BA7F88" w:rsidP="13E970D1">
      <w:pPr>
        <w:rPr>
          <w:lang w:val="hr-HR"/>
        </w:rPr>
      </w:pPr>
    </w:p>
    <w:p w14:paraId="0DF63802" w14:textId="408B57D0" w:rsidR="00BA7F88" w:rsidRPr="005902EB" w:rsidRDefault="00BA7F88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2C1D3571" w:rsidRPr="13E970D1">
        <w:rPr>
          <w:rFonts w:ascii="Times New Roman" w:eastAsia="Times New Roman" w:hAnsi="Times New Roman" w:cs="Times New Roman"/>
          <w:b/>
          <w:bCs/>
          <w:lang w:val="hr-HR"/>
        </w:rPr>
        <w:t>Jezične kompetencije</w:t>
      </w:r>
      <w:r w:rsidRPr="13E970D1">
        <w:rPr>
          <w:b/>
          <w:bCs/>
          <w:lang w:val="hr-HR"/>
        </w:rPr>
        <w:t xml:space="preserve"> 2 – odabrati 2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BA7F88" w14:paraId="10DAF375" w14:textId="77777777" w:rsidTr="13E970D1">
        <w:trPr>
          <w:trHeight w:val="281"/>
        </w:trPr>
        <w:tc>
          <w:tcPr>
            <w:tcW w:w="6658" w:type="dxa"/>
          </w:tcPr>
          <w:p w14:paraId="39CF6983" w14:textId="320A0E9C" w:rsidR="00BA7F88" w:rsidRDefault="00BA7F88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Strani jezik </w:t>
            </w:r>
          </w:p>
        </w:tc>
        <w:tc>
          <w:tcPr>
            <w:tcW w:w="1559" w:type="dxa"/>
          </w:tcPr>
          <w:p w14:paraId="650F96B0" w14:textId="77777777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2214BE73" w14:textId="77777777" w:rsidR="00BA7F88" w:rsidRDefault="00BA7F88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3ABA9364" w14:textId="77777777" w:rsidR="00BA7F88" w:rsidRDefault="00BA7F88" w:rsidP="13E970D1">
      <w:pPr>
        <w:rPr>
          <w:lang w:val="hr-HR"/>
        </w:rPr>
      </w:pPr>
    </w:p>
    <w:p w14:paraId="22B52C89" w14:textId="6CA84D01" w:rsidR="00BA7F88" w:rsidRPr="005902EB" w:rsidRDefault="00BA7F88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</w:t>
      </w:r>
      <w:r w:rsidR="10FC64E2" w:rsidRPr="13E970D1">
        <w:rPr>
          <w:rFonts w:ascii="Times New Roman" w:eastAsia="Times New Roman" w:hAnsi="Times New Roman" w:cs="Times New Roman"/>
          <w:b/>
          <w:bCs/>
          <w:lang w:val="hr-HR"/>
        </w:rPr>
        <w:t>Zamjena za jezične kompetencije / generičke vještine</w:t>
      </w:r>
      <w:r w:rsidRPr="13E970D1">
        <w:rPr>
          <w:b/>
          <w:bCs/>
          <w:lang w:val="hr-HR"/>
        </w:rPr>
        <w:t xml:space="preserve"> – odabrati </w:t>
      </w:r>
      <w:r w:rsidR="315249D1" w:rsidRPr="13E970D1">
        <w:rPr>
          <w:b/>
          <w:bCs/>
          <w:lang w:val="hr-HR"/>
        </w:rPr>
        <w:t>4</w:t>
      </w:r>
      <w:r w:rsidRPr="13E970D1">
        <w:rPr>
          <w:b/>
          <w:bCs/>
          <w:lang w:val="hr-HR"/>
        </w:rPr>
        <w:t xml:space="preserve"> ECTS</w:t>
      </w:r>
    </w:p>
    <w:p w14:paraId="1B7A4901" w14:textId="77777777" w:rsidR="00BA7F88" w:rsidRDefault="00BA7F88" w:rsidP="13E970D1">
      <w:pPr>
        <w:ind w:firstLine="720"/>
        <w:rPr>
          <w:lang w:val="hr-HR"/>
        </w:rPr>
      </w:pPr>
      <w:r w:rsidRPr="13E970D1">
        <w:rPr>
          <w:lang w:val="hr-HR"/>
        </w:rPr>
        <w:t>Generičke vještine / Kolegiji jezičnih kompetencija /Fakultetska ponuda</w:t>
      </w:r>
    </w:p>
    <w:p w14:paraId="3A1706E7" w14:textId="40BA3192" w:rsidR="13E970D1" w:rsidRDefault="13E970D1" w:rsidP="13E970D1">
      <w:pPr>
        <w:ind w:firstLine="720"/>
        <w:rPr>
          <w:lang w:val="hr-HR"/>
        </w:rPr>
      </w:pPr>
    </w:p>
    <w:p w14:paraId="5FD6C5FE" w14:textId="77777777" w:rsidR="00271C72" w:rsidRDefault="00271C72" w:rsidP="13E970D1">
      <w:pPr>
        <w:ind w:firstLine="720"/>
        <w:rPr>
          <w:lang w:val="hr-HR"/>
        </w:rPr>
      </w:pPr>
    </w:p>
    <w:p w14:paraId="57777806" w14:textId="77777777" w:rsidR="00271C72" w:rsidRDefault="00271C72" w:rsidP="13E970D1">
      <w:pPr>
        <w:ind w:firstLine="720"/>
        <w:rPr>
          <w:lang w:val="hr-HR"/>
        </w:rPr>
      </w:pPr>
    </w:p>
    <w:p w14:paraId="65C2DD84" w14:textId="77777777" w:rsidR="00271C72" w:rsidRDefault="00271C72" w:rsidP="13E970D1">
      <w:pPr>
        <w:ind w:firstLine="720"/>
        <w:rPr>
          <w:lang w:val="hr-HR"/>
        </w:rPr>
      </w:pPr>
    </w:p>
    <w:p w14:paraId="33DA9424" w14:textId="5DABBB5D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lastRenderedPageBreak/>
        <w:t>3. SEMESTAR</w:t>
      </w:r>
    </w:p>
    <w:p w14:paraId="1FD66F21" w14:textId="77777777" w:rsidR="00A418D0" w:rsidRDefault="00A418D0" w:rsidP="13E970D1">
      <w:pPr>
        <w:rPr>
          <w:lang w:val="hr-HR"/>
        </w:rPr>
      </w:pPr>
      <w:r w:rsidRPr="13E970D1">
        <w:rPr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8F2365" w14:paraId="0DC1F19D" w14:textId="77777777" w:rsidTr="13E970D1">
        <w:tc>
          <w:tcPr>
            <w:tcW w:w="6658" w:type="dxa"/>
          </w:tcPr>
          <w:p w14:paraId="620DCB89" w14:textId="5F56D0F4" w:rsidR="008F2365" w:rsidRDefault="4B55F123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Teorije o kulturi</w:t>
            </w:r>
          </w:p>
        </w:tc>
        <w:tc>
          <w:tcPr>
            <w:tcW w:w="1559" w:type="dxa"/>
          </w:tcPr>
          <w:p w14:paraId="464621CF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0/0</w:t>
            </w:r>
          </w:p>
        </w:tc>
        <w:tc>
          <w:tcPr>
            <w:tcW w:w="799" w:type="dxa"/>
          </w:tcPr>
          <w:p w14:paraId="0B8BD04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8F2365" w14:paraId="7582F9F3" w14:textId="77777777" w:rsidTr="13E970D1">
        <w:tc>
          <w:tcPr>
            <w:tcW w:w="6658" w:type="dxa"/>
          </w:tcPr>
          <w:p w14:paraId="645EC1E4" w14:textId="643982E1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Etika istraživanja za antropologe</w:t>
            </w:r>
          </w:p>
        </w:tc>
        <w:tc>
          <w:tcPr>
            <w:tcW w:w="1559" w:type="dxa"/>
          </w:tcPr>
          <w:p w14:paraId="224127F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30/0</w:t>
            </w:r>
          </w:p>
        </w:tc>
        <w:tc>
          <w:tcPr>
            <w:tcW w:w="799" w:type="dxa"/>
          </w:tcPr>
          <w:p w14:paraId="38A6E3EE" w14:textId="0CA890EB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8F2365" w14:paraId="14304EEC" w14:textId="77777777" w:rsidTr="13E970D1">
        <w:tc>
          <w:tcPr>
            <w:tcW w:w="6658" w:type="dxa"/>
          </w:tcPr>
          <w:p w14:paraId="3CBBCCF9" w14:textId="5AD31C29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Osnove forenzične antropologije</w:t>
            </w:r>
          </w:p>
        </w:tc>
        <w:tc>
          <w:tcPr>
            <w:tcW w:w="1559" w:type="dxa"/>
          </w:tcPr>
          <w:p w14:paraId="0BB3434D" w14:textId="07E9F59F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</w:t>
            </w:r>
            <w:r w:rsidR="00F249B9" w:rsidRPr="13E970D1">
              <w:rPr>
                <w:lang w:val="hr-HR"/>
              </w:rPr>
              <w:t>15</w:t>
            </w:r>
            <w:r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7729A874" w14:textId="1CE95580" w:rsidR="008F2365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8F2365" w14:paraId="110F08B0" w14:textId="77777777" w:rsidTr="13E970D1">
        <w:trPr>
          <w:trHeight w:val="281"/>
        </w:trPr>
        <w:tc>
          <w:tcPr>
            <w:tcW w:w="6658" w:type="dxa"/>
          </w:tcPr>
          <w:p w14:paraId="40843816" w14:textId="45135DD5" w:rsidR="008F2365" w:rsidRPr="0012694B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3</w:t>
            </w:r>
          </w:p>
        </w:tc>
        <w:tc>
          <w:tcPr>
            <w:tcW w:w="1559" w:type="dxa"/>
          </w:tcPr>
          <w:p w14:paraId="2B687537" w14:textId="7777777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616594EC" w14:textId="054D0547" w:rsidR="008F2365" w:rsidRDefault="4B55F123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6EA16240" w14:textId="22D1907C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4</w:t>
      </w:r>
      <w:r w:rsidRPr="13E970D1">
        <w:rPr>
          <w:lang w:val="hr-HR"/>
        </w:rPr>
        <w:t xml:space="preserve"> ECTS izbornih)</w:t>
      </w:r>
    </w:p>
    <w:p w14:paraId="5687755E" w14:textId="08AEB590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47BCBA64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>izabrati 4</w:t>
      </w:r>
      <w:r w:rsidR="00B56D51" w:rsidRPr="13E970D1">
        <w:rPr>
          <w:b/>
          <w:bCs/>
          <w:lang w:val="hr-HR"/>
        </w:rPr>
        <w:t xml:space="preserve">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0C98E583" w14:textId="77777777" w:rsidTr="13E970D1">
        <w:trPr>
          <w:trHeight w:val="281"/>
        </w:trPr>
        <w:tc>
          <w:tcPr>
            <w:tcW w:w="6658" w:type="dxa"/>
          </w:tcPr>
          <w:p w14:paraId="25AE72CA" w14:textId="77777777" w:rsidR="005902EB" w:rsidRDefault="005902E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3076761E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4B9E225B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60A98E02" w14:textId="77777777" w:rsidR="005902EB" w:rsidRDefault="005902EB" w:rsidP="13E970D1">
      <w:pPr>
        <w:rPr>
          <w:lang w:val="hr-HR"/>
        </w:rPr>
      </w:pPr>
    </w:p>
    <w:p w14:paraId="0D6CC7F6" w14:textId="77777777" w:rsidR="00271C72" w:rsidRDefault="00271C72" w:rsidP="13E970D1">
      <w:pPr>
        <w:rPr>
          <w:lang w:val="hr-HR"/>
        </w:rPr>
      </w:pPr>
    </w:p>
    <w:p w14:paraId="6FC194EF" w14:textId="50E68676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4. SEMESTAR</w:t>
      </w:r>
    </w:p>
    <w:p w14:paraId="1A32C3C6" w14:textId="77777777" w:rsidR="00A418D0" w:rsidRPr="005902EB" w:rsidRDefault="00A418D0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A418D0" w14:paraId="6DBF0798" w14:textId="77777777" w:rsidTr="13E970D1">
        <w:tc>
          <w:tcPr>
            <w:tcW w:w="6658" w:type="dxa"/>
          </w:tcPr>
          <w:p w14:paraId="288D3AD4" w14:textId="62AE5A1B" w:rsidR="00A418D0" w:rsidRDefault="00F249B9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Evolucija čovjeka</w:t>
            </w:r>
          </w:p>
        </w:tc>
        <w:tc>
          <w:tcPr>
            <w:tcW w:w="1559" w:type="dxa"/>
          </w:tcPr>
          <w:p w14:paraId="4D169DD3" w14:textId="3E278093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A418D0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</w:t>
            </w:r>
            <w:r w:rsidR="00A418D0" w:rsidRPr="13E970D1">
              <w:rPr>
                <w:lang w:val="hr-HR"/>
              </w:rPr>
              <w:t>5/0</w:t>
            </w:r>
          </w:p>
        </w:tc>
        <w:tc>
          <w:tcPr>
            <w:tcW w:w="799" w:type="dxa"/>
          </w:tcPr>
          <w:p w14:paraId="77B17413" w14:textId="6182BE82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A418D0" w14:paraId="5B7F507E" w14:textId="77777777" w:rsidTr="13E970D1">
        <w:tc>
          <w:tcPr>
            <w:tcW w:w="6658" w:type="dxa"/>
          </w:tcPr>
          <w:p w14:paraId="54933473" w14:textId="210499CA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Populacijska genetika</w:t>
            </w:r>
          </w:p>
        </w:tc>
        <w:tc>
          <w:tcPr>
            <w:tcW w:w="1559" w:type="dxa"/>
          </w:tcPr>
          <w:p w14:paraId="2E4FFEB7" w14:textId="26901E16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A418D0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A418D0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4DEB6B47" w14:textId="64939F06" w:rsidR="00A418D0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F249B9" w14:paraId="11E28E36" w14:textId="77777777" w:rsidTr="13E970D1">
        <w:trPr>
          <w:trHeight w:val="281"/>
        </w:trPr>
        <w:tc>
          <w:tcPr>
            <w:tcW w:w="6658" w:type="dxa"/>
          </w:tcPr>
          <w:p w14:paraId="6AD7E9DF" w14:textId="564464C8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Statistika</w:t>
            </w:r>
          </w:p>
        </w:tc>
        <w:tc>
          <w:tcPr>
            <w:tcW w:w="1559" w:type="dxa"/>
          </w:tcPr>
          <w:p w14:paraId="783409FE" w14:textId="57A3844F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30</w:t>
            </w:r>
          </w:p>
        </w:tc>
        <w:tc>
          <w:tcPr>
            <w:tcW w:w="799" w:type="dxa"/>
          </w:tcPr>
          <w:p w14:paraId="7F704A62" w14:textId="3717A42A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A418D0" w14:paraId="418288D1" w14:textId="77777777" w:rsidTr="13E970D1">
        <w:trPr>
          <w:trHeight w:val="281"/>
        </w:trPr>
        <w:tc>
          <w:tcPr>
            <w:tcW w:w="6658" w:type="dxa"/>
          </w:tcPr>
          <w:p w14:paraId="599A8255" w14:textId="53549749" w:rsidR="00A418D0" w:rsidRPr="0012694B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Tjelesna i zdravstvena kultura 4</w:t>
            </w:r>
          </w:p>
        </w:tc>
        <w:tc>
          <w:tcPr>
            <w:tcW w:w="1559" w:type="dxa"/>
          </w:tcPr>
          <w:p w14:paraId="1786D691" w14:textId="77777777" w:rsidR="00A418D0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/0/30</w:t>
            </w:r>
          </w:p>
        </w:tc>
        <w:tc>
          <w:tcPr>
            <w:tcW w:w="799" w:type="dxa"/>
          </w:tcPr>
          <w:p w14:paraId="2AE22A6E" w14:textId="77777777" w:rsidR="00A418D0" w:rsidRDefault="00A418D0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0</w:t>
            </w:r>
          </w:p>
        </w:tc>
      </w:tr>
    </w:tbl>
    <w:p w14:paraId="48D0001E" w14:textId="59748DC5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4</w:t>
      </w:r>
      <w:r w:rsidRPr="13E970D1">
        <w:rPr>
          <w:lang w:val="hr-HR"/>
        </w:rPr>
        <w:t xml:space="preserve"> ECTS izbornih)</w:t>
      </w:r>
    </w:p>
    <w:p w14:paraId="59B060F9" w14:textId="7E029EA1" w:rsidR="00A418D0" w:rsidRPr="005902EB" w:rsidRDefault="00A418D0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601C0034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 xml:space="preserve">izabrati 4 </w:t>
      </w:r>
      <w:r w:rsidR="00B56D51" w:rsidRPr="13E970D1">
        <w:rPr>
          <w:b/>
          <w:bCs/>
          <w:lang w:val="hr-HR"/>
        </w:rPr>
        <w:t>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531FD784" w14:textId="77777777" w:rsidTr="13E970D1">
        <w:trPr>
          <w:trHeight w:val="281"/>
        </w:trPr>
        <w:tc>
          <w:tcPr>
            <w:tcW w:w="6658" w:type="dxa"/>
          </w:tcPr>
          <w:p w14:paraId="588C283F" w14:textId="3B05127F" w:rsidR="00FC2F0D" w:rsidRDefault="00FC2F0D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13F0E2C3" w14:textId="2040F5EB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1B381F92" w14:textId="10821A87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4A92AC58" w14:textId="77777777" w:rsidR="0012694B" w:rsidRDefault="0012694B" w:rsidP="13E970D1">
      <w:pPr>
        <w:rPr>
          <w:lang w:val="hr-HR"/>
        </w:rPr>
      </w:pPr>
    </w:p>
    <w:p w14:paraId="37530000" w14:textId="77777777" w:rsidR="00271C72" w:rsidRDefault="00271C72" w:rsidP="13E970D1">
      <w:pPr>
        <w:rPr>
          <w:lang w:val="hr-HR"/>
        </w:rPr>
      </w:pPr>
    </w:p>
    <w:p w14:paraId="7E320D7B" w14:textId="362DBD0B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5. SEMESTAR</w:t>
      </w:r>
    </w:p>
    <w:p w14:paraId="0878E533" w14:textId="77777777" w:rsidR="003531DE" w:rsidRPr="005902EB" w:rsidRDefault="003531DE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3531DE" w14:paraId="6E1B0EA0" w14:textId="77777777" w:rsidTr="13E970D1">
        <w:tc>
          <w:tcPr>
            <w:tcW w:w="6658" w:type="dxa"/>
          </w:tcPr>
          <w:p w14:paraId="20FD9418" w14:textId="76E73239" w:rsidR="003531DE" w:rsidRDefault="00F249B9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Lingvistička antropologija</w:t>
            </w:r>
          </w:p>
        </w:tc>
        <w:tc>
          <w:tcPr>
            <w:tcW w:w="1559" w:type="dxa"/>
          </w:tcPr>
          <w:p w14:paraId="3B2729E5" w14:textId="4F602CBC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3531DE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687F137A" w14:textId="3A2324A0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3531DE" w14:paraId="48DA1BFF" w14:textId="77777777" w:rsidTr="13E970D1">
        <w:tc>
          <w:tcPr>
            <w:tcW w:w="6658" w:type="dxa"/>
          </w:tcPr>
          <w:p w14:paraId="1F0D1221" w14:textId="63E5172F" w:rsidR="003531DE" w:rsidRDefault="00F249B9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Stručna praksa</w:t>
            </w:r>
          </w:p>
        </w:tc>
        <w:tc>
          <w:tcPr>
            <w:tcW w:w="1559" w:type="dxa"/>
          </w:tcPr>
          <w:p w14:paraId="537D3528" w14:textId="65C8952E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</w:t>
            </w:r>
            <w:r w:rsidRPr="13E970D1">
              <w:rPr>
                <w:lang w:val="hr-HR"/>
              </w:rPr>
              <w:t>15</w:t>
            </w:r>
            <w:r w:rsidR="003531DE" w:rsidRPr="13E970D1">
              <w:rPr>
                <w:lang w:val="hr-HR"/>
              </w:rPr>
              <w:t>/0</w:t>
            </w:r>
          </w:p>
        </w:tc>
        <w:tc>
          <w:tcPr>
            <w:tcW w:w="799" w:type="dxa"/>
          </w:tcPr>
          <w:p w14:paraId="056D3014" w14:textId="104F98BA" w:rsidR="003531DE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1EAED5F5" w14:textId="7959F142" w:rsidR="005902EB" w:rsidRDefault="005902EB" w:rsidP="13E970D1">
      <w:pPr>
        <w:ind w:left="6480" w:firstLine="720"/>
        <w:rPr>
          <w:lang w:val="hr-HR"/>
        </w:rPr>
      </w:pPr>
      <w:r w:rsidRPr="13E970D1">
        <w:rPr>
          <w:lang w:val="hr-HR"/>
        </w:rPr>
        <w:t>(</w:t>
      </w:r>
      <w:r w:rsidR="00F249B9" w:rsidRPr="13E970D1">
        <w:rPr>
          <w:lang w:val="hr-HR"/>
        </w:rPr>
        <w:t>7</w:t>
      </w:r>
      <w:r w:rsidRPr="13E970D1">
        <w:rPr>
          <w:lang w:val="hr-HR"/>
        </w:rPr>
        <w:t xml:space="preserve"> ECTS izbornih)</w:t>
      </w:r>
    </w:p>
    <w:p w14:paraId="4E137097" w14:textId="49F1035D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2. </w:t>
      </w:r>
      <w:r w:rsidR="5DB01CDF" w:rsidRPr="13E970D1">
        <w:rPr>
          <w:rFonts w:ascii="Aptos" w:eastAsia="Aptos" w:hAnsi="Aptos" w:cs="Aptos"/>
          <w:b/>
          <w:bCs/>
          <w:lang w:val="hr-HR"/>
        </w:rPr>
        <w:t xml:space="preserve">Izbornost struke – </w:t>
      </w:r>
      <w:r w:rsidR="00271C72">
        <w:rPr>
          <w:rFonts w:ascii="Aptos" w:eastAsia="Aptos" w:hAnsi="Aptos" w:cs="Aptos"/>
          <w:b/>
          <w:bCs/>
          <w:lang w:val="hr-HR"/>
        </w:rPr>
        <w:t>izabrati 4</w:t>
      </w:r>
      <w:r w:rsidR="00B56D51" w:rsidRPr="13E970D1">
        <w:rPr>
          <w:b/>
          <w:bCs/>
          <w:lang w:val="hr-HR"/>
        </w:rPr>
        <w:t xml:space="preserve"> ECTS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5902EB" w14:paraId="3091213A" w14:textId="77777777" w:rsidTr="13E970D1">
        <w:trPr>
          <w:trHeight w:val="281"/>
        </w:trPr>
        <w:tc>
          <w:tcPr>
            <w:tcW w:w="6658" w:type="dxa"/>
          </w:tcPr>
          <w:p w14:paraId="5AD3425F" w14:textId="77777777" w:rsidR="005902EB" w:rsidRDefault="005902EB" w:rsidP="13E970D1">
            <w:pPr>
              <w:spacing w:after="160" w:line="259" w:lineRule="auto"/>
              <w:rPr>
                <w:lang w:val="hr-HR"/>
              </w:rPr>
            </w:pPr>
            <w:r w:rsidRPr="13E970D1">
              <w:rPr>
                <w:lang w:val="hr-HR"/>
              </w:rPr>
              <w:t xml:space="preserve">   Izborni kolegij </w:t>
            </w:r>
          </w:p>
        </w:tc>
        <w:tc>
          <w:tcPr>
            <w:tcW w:w="1559" w:type="dxa"/>
          </w:tcPr>
          <w:p w14:paraId="75A61777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5/15/0 (ili 30/30/0)</w:t>
            </w:r>
          </w:p>
        </w:tc>
        <w:tc>
          <w:tcPr>
            <w:tcW w:w="799" w:type="dxa"/>
          </w:tcPr>
          <w:p w14:paraId="7FDF3214" w14:textId="77777777" w:rsidR="005902EB" w:rsidRDefault="005902EB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</w:tbl>
    <w:p w14:paraId="4AB48091" w14:textId="77777777" w:rsidR="005902EB" w:rsidRDefault="005902EB" w:rsidP="13E970D1">
      <w:pPr>
        <w:rPr>
          <w:lang w:val="hr-HR"/>
        </w:rPr>
      </w:pPr>
    </w:p>
    <w:p w14:paraId="09B513FE" w14:textId="349714B2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3. Slobodna izbornost –</w:t>
      </w:r>
      <w:r w:rsidR="00271C72">
        <w:rPr>
          <w:b/>
          <w:bCs/>
          <w:lang w:val="hr-HR"/>
        </w:rPr>
        <w:t>tijekom 5. i</w:t>
      </w:r>
      <w:r w:rsidRPr="13E970D1">
        <w:rPr>
          <w:b/>
          <w:bCs/>
          <w:lang w:val="hr-HR"/>
        </w:rPr>
        <w:t xml:space="preserve"> 6. semestra studija odabrati 6 ECTS</w:t>
      </w:r>
    </w:p>
    <w:p w14:paraId="02CCBE89" w14:textId="77777777" w:rsidR="005902EB" w:rsidRDefault="005902EB" w:rsidP="13E970D1">
      <w:pPr>
        <w:rPr>
          <w:lang w:val="hr-HR"/>
        </w:rPr>
      </w:pPr>
      <w:r>
        <w:rPr>
          <w:lang w:val="hr-HR"/>
        </w:rPr>
        <w:tab/>
      </w:r>
      <w:r w:rsidRPr="13E970D1">
        <w:rPr>
          <w:lang w:val="hr-HR"/>
        </w:rPr>
        <w:t>Izborni kolegiji iz ponude Odsjeka / Fakultetska ponuda</w:t>
      </w:r>
    </w:p>
    <w:p w14:paraId="794A7CD2" w14:textId="77777777" w:rsidR="0012694B" w:rsidRDefault="0012694B" w:rsidP="13E970D1">
      <w:pPr>
        <w:rPr>
          <w:lang w:val="hr-HR"/>
        </w:rPr>
      </w:pPr>
    </w:p>
    <w:p w14:paraId="396039E9" w14:textId="77777777" w:rsidR="00271C72" w:rsidRDefault="00271C72" w:rsidP="13E970D1">
      <w:pPr>
        <w:rPr>
          <w:lang w:val="hr-HR"/>
        </w:rPr>
      </w:pPr>
    </w:p>
    <w:p w14:paraId="2EFA09D1" w14:textId="77777777" w:rsidR="00271C72" w:rsidRDefault="00271C72" w:rsidP="13E970D1">
      <w:pPr>
        <w:rPr>
          <w:lang w:val="hr-HR"/>
        </w:rPr>
      </w:pPr>
    </w:p>
    <w:p w14:paraId="38D054EC" w14:textId="77777777" w:rsidR="00271C72" w:rsidRDefault="00271C72" w:rsidP="13E970D1">
      <w:pPr>
        <w:rPr>
          <w:lang w:val="hr-HR"/>
        </w:rPr>
      </w:pPr>
    </w:p>
    <w:p w14:paraId="10B58BFC" w14:textId="4256A17C" w:rsidR="0012694B" w:rsidRPr="005902EB" w:rsidRDefault="0012694B" w:rsidP="13E970D1">
      <w:pPr>
        <w:rPr>
          <w:b/>
          <w:bCs/>
          <w:u w:val="single"/>
          <w:lang w:val="hr-HR"/>
        </w:rPr>
      </w:pPr>
      <w:r w:rsidRPr="13E970D1">
        <w:rPr>
          <w:b/>
          <w:bCs/>
          <w:u w:val="single"/>
          <w:lang w:val="hr-HR"/>
        </w:rPr>
        <w:t>6. SEMESTAR</w:t>
      </w:r>
    </w:p>
    <w:p w14:paraId="16F724DE" w14:textId="77777777" w:rsidR="00FC2F0D" w:rsidRPr="005902EB" w:rsidRDefault="00FC2F0D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>1. Obavezni kolegij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6658"/>
        <w:gridCol w:w="1559"/>
        <w:gridCol w:w="799"/>
      </w:tblGrid>
      <w:tr w:rsidR="00FC2F0D" w14:paraId="1A879A41" w14:textId="77777777" w:rsidTr="13E970D1">
        <w:tc>
          <w:tcPr>
            <w:tcW w:w="6658" w:type="dxa"/>
          </w:tcPr>
          <w:p w14:paraId="224E0CE0" w14:textId="664EEA79" w:rsidR="00FC2F0D" w:rsidRDefault="00F249B9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Kodiranje i kvalitativna analiza u antropologiji</w:t>
            </w:r>
          </w:p>
        </w:tc>
        <w:tc>
          <w:tcPr>
            <w:tcW w:w="1559" w:type="dxa"/>
          </w:tcPr>
          <w:p w14:paraId="2750B801" w14:textId="453BAD26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15</w:t>
            </w:r>
            <w:r w:rsidR="00FC2F0D" w:rsidRPr="13E970D1">
              <w:rPr>
                <w:lang w:val="hr-HR"/>
              </w:rPr>
              <w:t>/0/</w:t>
            </w:r>
            <w:r w:rsidRPr="13E970D1">
              <w:rPr>
                <w:lang w:val="hr-HR"/>
              </w:rPr>
              <w:t>30</w:t>
            </w:r>
          </w:p>
        </w:tc>
        <w:tc>
          <w:tcPr>
            <w:tcW w:w="799" w:type="dxa"/>
          </w:tcPr>
          <w:p w14:paraId="5EAFD4E7" w14:textId="55ABEB94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FC2F0D" w14:paraId="5EB1CD43" w14:textId="77777777" w:rsidTr="13E970D1">
        <w:tc>
          <w:tcPr>
            <w:tcW w:w="6658" w:type="dxa"/>
          </w:tcPr>
          <w:p w14:paraId="5F357E83" w14:textId="508B5A0F" w:rsidR="00FC2F0D" w:rsidRDefault="00F249B9" w:rsidP="13E970D1">
            <w:pPr>
              <w:rPr>
                <w:lang w:val="hr-HR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Medicinska antropologija</w:t>
            </w:r>
          </w:p>
        </w:tc>
        <w:tc>
          <w:tcPr>
            <w:tcW w:w="1559" w:type="dxa"/>
          </w:tcPr>
          <w:p w14:paraId="22434BB2" w14:textId="5B9CE11C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</w:t>
            </w:r>
            <w:r w:rsidR="00FC2F0D" w:rsidRPr="13E970D1">
              <w:rPr>
                <w:lang w:val="hr-HR"/>
              </w:rPr>
              <w:t>/15/0</w:t>
            </w:r>
          </w:p>
        </w:tc>
        <w:tc>
          <w:tcPr>
            <w:tcW w:w="799" w:type="dxa"/>
          </w:tcPr>
          <w:p w14:paraId="0ABBB8EB" w14:textId="5CBCA078" w:rsidR="00FC2F0D" w:rsidRDefault="00FC2F0D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4</w:t>
            </w:r>
          </w:p>
        </w:tc>
      </w:tr>
      <w:tr w:rsidR="00FC2F0D" w14:paraId="727BF40A" w14:textId="77777777" w:rsidTr="13E970D1">
        <w:tc>
          <w:tcPr>
            <w:tcW w:w="6658" w:type="dxa"/>
          </w:tcPr>
          <w:p w14:paraId="0A029BA3" w14:textId="1FFCE557" w:rsidR="00FC2F0D" w:rsidRPr="00FC2F0D" w:rsidRDefault="00F249B9" w:rsidP="13E970D1">
            <w:pPr>
              <w:rPr>
                <w:rFonts w:ascii="Arial" w:hAnsi="Arial" w:cs="Arial"/>
                <w:kern w:val="0"/>
                <w:sz w:val="20"/>
                <w:szCs w:val="20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Sociobiologija i ljudska bihevioralna ekologija</w:t>
            </w:r>
          </w:p>
        </w:tc>
        <w:tc>
          <w:tcPr>
            <w:tcW w:w="1559" w:type="dxa"/>
          </w:tcPr>
          <w:p w14:paraId="2119607B" w14:textId="1AE19AB6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0/0/0</w:t>
            </w:r>
          </w:p>
        </w:tc>
        <w:tc>
          <w:tcPr>
            <w:tcW w:w="799" w:type="dxa"/>
          </w:tcPr>
          <w:p w14:paraId="65972539" w14:textId="7A6F957D" w:rsidR="00FC2F0D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3</w:t>
            </w:r>
          </w:p>
        </w:tc>
      </w:tr>
      <w:tr w:rsidR="00F249B9" w14:paraId="6E075CBC" w14:textId="77777777" w:rsidTr="13E970D1">
        <w:tc>
          <w:tcPr>
            <w:tcW w:w="6658" w:type="dxa"/>
          </w:tcPr>
          <w:p w14:paraId="5EF9EDCA" w14:textId="3A69E982" w:rsidR="00F249B9" w:rsidRPr="00F249B9" w:rsidRDefault="00F249B9" w:rsidP="13E970D1">
            <w:pPr>
              <w:rPr>
                <w:rFonts w:ascii="Arial" w:hAnsi="Arial" w:cs="Arial"/>
                <w:kern w:val="0"/>
                <w:sz w:val="20"/>
                <w:szCs w:val="20"/>
              </w:rPr>
            </w:pPr>
            <w:r w:rsidRPr="13E970D1">
              <w:rPr>
                <w:rFonts w:ascii="Arial" w:hAnsi="Arial" w:cs="Arial"/>
                <w:kern w:val="0"/>
                <w:sz w:val="20"/>
                <w:szCs w:val="20"/>
              </w:rPr>
              <w:t>Završni rad</w:t>
            </w:r>
            <w:r w:rsidR="5B6DD5EB" w:rsidRPr="13E970D1">
              <w:rPr>
                <w:rFonts w:ascii="Arial" w:hAnsi="Arial" w:cs="Arial"/>
                <w:kern w:val="0"/>
                <w:sz w:val="20"/>
                <w:szCs w:val="20"/>
              </w:rPr>
              <w:t xml:space="preserve"> (Uvijet - položeni ispiti iz svih kolegija)</w:t>
            </w:r>
          </w:p>
        </w:tc>
        <w:tc>
          <w:tcPr>
            <w:tcW w:w="1559" w:type="dxa"/>
          </w:tcPr>
          <w:p w14:paraId="35243826" w14:textId="77777777" w:rsidR="00F249B9" w:rsidRDefault="00F249B9" w:rsidP="13E970D1">
            <w:pPr>
              <w:rPr>
                <w:lang w:val="hr-HR"/>
              </w:rPr>
            </w:pPr>
          </w:p>
        </w:tc>
        <w:tc>
          <w:tcPr>
            <w:tcW w:w="799" w:type="dxa"/>
          </w:tcPr>
          <w:p w14:paraId="498AD482" w14:textId="6723E418" w:rsidR="00F249B9" w:rsidRDefault="00F249B9" w:rsidP="13E970D1">
            <w:pPr>
              <w:rPr>
                <w:lang w:val="hr-HR"/>
              </w:rPr>
            </w:pPr>
            <w:r w:rsidRPr="13E970D1">
              <w:rPr>
                <w:lang w:val="hr-HR"/>
              </w:rPr>
              <w:t>2</w:t>
            </w:r>
          </w:p>
        </w:tc>
      </w:tr>
    </w:tbl>
    <w:p w14:paraId="058A69F0" w14:textId="33CEF977" w:rsidR="005902EB" w:rsidRDefault="00271C72" w:rsidP="00271C72">
      <w:pPr>
        <w:jc w:val="right"/>
        <w:rPr>
          <w:lang w:val="hr-HR"/>
        </w:rPr>
      </w:pPr>
      <w:r>
        <w:rPr>
          <w:lang w:val="hr-HR"/>
        </w:rPr>
        <w:t>(3 ECTS izbornih)</w:t>
      </w:r>
    </w:p>
    <w:p w14:paraId="2A0ED8A8" w14:textId="7D1934AB" w:rsidR="005902EB" w:rsidRPr="005902EB" w:rsidRDefault="005902EB" w:rsidP="13E970D1">
      <w:pPr>
        <w:rPr>
          <w:b/>
          <w:bCs/>
          <w:lang w:val="hr-HR"/>
        </w:rPr>
      </w:pPr>
      <w:r w:rsidRPr="13E970D1">
        <w:rPr>
          <w:b/>
          <w:bCs/>
          <w:lang w:val="hr-HR"/>
        </w:rPr>
        <w:t xml:space="preserve">3. Slobodna izbornost </w:t>
      </w:r>
      <w:r w:rsidR="23756FD0" w:rsidRPr="13E970D1">
        <w:rPr>
          <w:rFonts w:ascii="Aptos" w:eastAsia="Aptos" w:hAnsi="Aptos" w:cs="Aptos"/>
          <w:b/>
          <w:bCs/>
          <w:lang w:val="hr-HR"/>
        </w:rPr>
        <w:t xml:space="preserve">– tijekom </w:t>
      </w:r>
      <w:r w:rsidR="00271C72">
        <w:rPr>
          <w:rFonts w:ascii="Aptos" w:eastAsia="Aptos" w:hAnsi="Aptos" w:cs="Aptos"/>
          <w:b/>
          <w:bCs/>
          <w:lang w:val="hr-HR"/>
        </w:rPr>
        <w:t xml:space="preserve">5. i 6. semestra </w:t>
      </w:r>
      <w:r w:rsidR="23756FD0" w:rsidRPr="13E970D1">
        <w:rPr>
          <w:rFonts w:ascii="Aptos" w:eastAsia="Aptos" w:hAnsi="Aptos" w:cs="Aptos"/>
          <w:b/>
          <w:bCs/>
          <w:lang w:val="hr-HR"/>
        </w:rPr>
        <w:t>studija odabrati</w:t>
      </w:r>
      <w:r w:rsidRPr="13E970D1">
        <w:rPr>
          <w:b/>
          <w:bCs/>
          <w:lang w:val="hr-HR"/>
        </w:rPr>
        <w:t xml:space="preserve"> 6 ECTS</w:t>
      </w:r>
    </w:p>
    <w:p w14:paraId="169A6EEA" w14:textId="77777777" w:rsidR="005902EB" w:rsidRDefault="005902EB" w:rsidP="13E970D1">
      <w:pPr>
        <w:rPr>
          <w:lang w:val="hr-HR"/>
        </w:rPr>
      </w:pPr>
      <w:r>
        <w:rPr>
          <w:lang w:val="hr-HR"/>
        </w:rPr>
        <w:tab/>
      </w:r>
      <w:r w:rsidRPr="13E970D1">
        <w:rPr>
          <w:lang w:val="hr-HR"/>
        </w:rPr>
        <w:t>Izborni kolegiji iz ponude Odsjeka / Fakultetska ponuda</w:t>
      </w:r>
    </w:p>
    <w:p w14:paraId="719908E5" w14:textId="77777777" w:rsidR="00FC2F0D" w:rsidRPr="0012694B" w:rsidRDefault="00FC2F0D" w:rsidP="13E970D1">
      <w:pPr>
        <w:rPr>
          <w:lang w:val="hr-HR"/>
        </w:rPr>
      </w:pPr>
    </w:p>
    <w:sectPr w:rsidR="00FC2F0D" w:rsidRPr="001269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TEyNTO0MDEwNjNQ0lEKTi0uzszPAykwqgUAQ/8lvSwAAAA="/>
  </w:docVars>
  <w:rsids>
    <w:rsidRoot w:val="009A6600"/>
    <w:rsid w:val="0002490A"/>
    <w:rsid w:val="000D5D0A"/>
    <w:rsid w:val="0012694B"/>
    <w:rsid w:val="00271C72"/>
    <w:rsid w:val="003531DE"/>
    <w:rsid w:val="004724FB"/>
    <w:rsid w:val="004B6E30"/>
    <w:rsid w:val="004E441B"/>
    <w:rsid w:val="005902EB"/>
    <w:rsid w:val="00895711"/>
    <w:rsid w:val="008F2365"/>
    <w:rsid w:val="009A6600"/>
    <w:rsid w:val="00A37850"/>
    <w:rsid w:val="00A418D0"/>
    <w:rsid w:val="00B56D51"/>
    <w:rsid w:val="00BA1CC7"/>
    <w:rsid w:val="00BA7F88"/>
    <w:rsid w:val="00F249B9"/>
    <w:rsid w:val="00FC2F0D"/>
    <w:rsid w:val="01746415"/>
    <w:rsid w:val="07FCB7CB"/>
    <w:rsid w:val="1064E14A"/>
    <w:rsid w:val="10FC64E2"/>
    <w:rsid w:val="13E970D1"/>
    <w:rsid w:val="23756FD0"/>
    <w:rsid w:val="256D3A47"/>
    <w:rsid w:val="2BD3D0AB"/>
    <w:rsid w:val="2C1D3571"/>
    <w:rsid w:val="2CFADCEB"/>
    <w:rsid w:val="2D17C2F3"/>
    <w:rsid w:val="311F4A61"/>
    <w:rsid w:val="315249D1"/>
    <w:rsid w:val="3277EFC6"/>
    <w:rsid w:val="39D1CD08"/>
    <w:rsid w:val="3BE066E2"/>
    <w:rsid w:val="4025BF79"/>
    <w:rsid w:val="47BCBA64"/>
    <w:rsid w:val="4B55F123"/>
    <w:rsid w:val="4BCDE295"/>
    <w:rsid w:val="4DB235BA"/>
    <w:rsid w:val="4E3F2DD8"/>
    <w:rsid w:val="4EBBF8E1"/>
    <w:rsid w:val="58391AB6"/>
    <w:rsid w:val="58FE4145"/>
    <w:rsid w:val="5B532815"/>
    <w:rsid w:val="5B6DD5EB"/>
    <w:rsid w:val="5DB01CDF"/>
    <w:rsid w:val="601C0034"/>
    <w:rsid w:val="62F527B8"/>
    <w:rsid w:val="64135EF2"/>
    <w:rsid w:val="6F557B5F"/>
    <w:rsid w:val="75CD40A3"/>
    <w:rsid w:val="7E348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BC069"/>
  <w15:chartTrackingRefBased/>
  <w15:docId w15:val="{E729371B-0478-4956-A1BE-100FA6AA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9A6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9A6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9A66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9A6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9A66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9A6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9A6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9A6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9A6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9A66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9A66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9A66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9A6600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9A6600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9A6600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9A6600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9A6600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9A6600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9A6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9A6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9A6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9A6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9A6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9A6600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9A6600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9A6600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9A66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9A6600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9A6600"/>
    <w:rPr>
      <w:b/>
      <w:bCs/>
      <w:smallCaps/>
      <w:color w:val="0F4761" w:themeColor="accent1" w:themeShade="BF"/>
      <w:spacing w:val="5"/>
    </w:rPr>
  </w:style>
  <w:style w:type="table" w:styleId="Reetkatablice">
    <w:name w:val="Table Grid"/>
    <w:basedOn w:val="Obinatablica"/>
    <w:uiPriority w:val="39"/>
    <w:rsid w:val="00126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a">
    <w:name w:val="annotation text"/>
    <w:basedOn w:val="Normal"/>
    <w:link w:val="Tekstkomenta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Pr>
      <w:sz w:val="20"/>
      <w:szCs w:val="20"/>
    </w:rPr>
  </w:style>
  <w:style w:type="character" w:styleId="Referencakomentara">
    <w:name w:val="annotation reference"/>
    <w:basedOn w:val="Zadanifontodlomka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41</Words>
  <Characters>1947</Characters>
  <Application>Microsoft Office Word</Application>
  <DocSecurity>0</DocSecurity>
  <Lines>16</Lines>
  <Paragraphs>4</Paragraphs>
  <ScaleCrop>false</ScaleCrop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Antonela Jukić</cp:lastModifiedBy>
  <cp:revision>8</cp:revision>
  <dcterms:created xsi:type="dcterms:W3CDTF">2024-02-02T14:57:00Z</dcterms:created>
  <dcterms:modified xsi:type="dcterms:W3CDTF">2024-07-05T09:03:00Z</dcterms:modified>
</cp:coreProperties>
</file>